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94A7E" w14:textId="77777777" w:rsidR="00A7257C" w:rsidRPr="00142AEC" w:rsidRDefault="00A7257C" w:rsidP="00142AEC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28"/>
          <w:szCs w:val="28"/>
          <w:lang w:bidi="ar-EG"/>
        </w:rPr>
      </w:pPr>
      <w:r w:rsidRPr="009A5D1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قسم</w:t>
      </w:r>
      <w:r w:rsidR="00142AEC" w:rsidRPr="009A5D13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 xml:space="preserve">: </w:t>
      </w:r>
      <w:r w:rsidRPr="009A5D13"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  <w:t>......................</w:t>
      </w:r>
    </w:p>
    <w:p w14:paraId="1E0B7441" w14:textId="77777777" w:rsidR="00A7257C" w:rsidRDefault="00480A8A" w:rsidP="00142AEC">
      <w:pPr>
        <w:tabs>
          <w:tab w:val="left" w:pos="9450"/>
        </w:tabs>
        <w:bidi/>
        <w:spacing w:before="100" w:beforeAutospacing="1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  <w:rtl/>
          <w:lang w:bidi="ar-EG"/>
        </w:rPr>
      </w:pPr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 xml:space="preserve">استمارة </w:t>
      </w:r>
      <w:proofErr w:type="gramStart"/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>استبيان</w:t>
      </w:r>
      <w:proofErr w:type="gramEnd"/>
      <w:r w:rsidRPr="009A5D13">
        <w:rPr>
          <w:rFonts w:asciiTheme="majorBidi" w:hAnsiTheme="majorBidi" w:cstheme="majorBidi" w:hint="cs"/>
          <w:b/>
          <w:bCs/>
          <w:i/>
          <w:iCs/>
          <w:sz w:val="28"/>
          <w:szCs w:val="28"/>
          <w:u w:val="single"/>
          <w:rtl/>
          <w:lang w:bidi="ar-EG"/>
        </w:rPr>
        <w:t xml:space="preserve"> رأى الطلاب حول مقرر دراسي</w:t>
      </w:r>
    </w:p>
    <w:p w14:paraId="3877A918" w14:textId="77777777" w:rsidR="009E4D45" w:rsidRPr="009A5D13" w:rsidRDefault="009E4D45" w:rsidP="009E4D45">
      <w:pPr>
        <w:tabs>
          <w:tab w:val="left" w:pos="9450"/>
        </w:tabs>
        <w:bidi/>
        <w:spacing w:before="100" w:beforeAutospacing="1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  <w:u w:val="single"/>
          <w:rtl/>
          <w:lang w:bidi="ar-EG"/>
        </w:rPr>
      </w:pPr>
    </w:p>
    <w:p w14:paraId="619EE27F" w14:textId="77777777" w:rsidR="00A7257C" w:rsidRPr="00A428D7" w:rsidRDefault="00A428D7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1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-</w:t>
      </w:r>
      <w:r w:rsidR="00142AEC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معلومات اساسية</w:t>
      </w:r>
      <w:r w:rsidR="00CA54F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(تملئ بمعرفة القسم)</w:t>
      </w:r>
      <w:r w:rsidR="00142AEC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:</w:t>
      </w:r>
    </w:p>
    <w:tbl>
      <w:tblPr>
        <w:tblStyle w:val="TableGrid"/>
        <w:tblW w:w="9957" w:type="dxa"/>
        <w:jc w:val="center"/>
        <w:tblLook w:val="04A0" w:firstRow="1" w:lastRow="0" w:firstColumn="1" w:lastColumn="0" w:noHBand="0" w:noVBand="1"/>
      </w:tblPr>
      <w:tblGrid>
        <w:gridCol w:w="3291"/>
        <w:gridCol w:w="3792"/>
        <w:gridCol w:w="2874"/>
      </w:tblGrid>
      <w:tr w:rsidR="00142AEC" w:rsidRPr="009A5D13" w14:paraId="1711E700" w14:textId="77777777" w:rsidTr="00E03C3E">
        <w:trPr>
          <w:trHeight w:val="508"/>
          <w:jc w:val="center"/>
        </w:trPr>
        <w:tc>
          <w:tcPr>
            <w:tcW w:w="7083" w:type="dxa"/>
            <w:gridSpan w:val="2"/>
          </w:tcPr>
          <w:p w14:paraId="276407BE" w14:textId="77777777" w:rsidR="00142AEC" w:rsidRPr="009A5D13" w:rsidRDefault="00142AE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="00A428D7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اسم </w:t>
            </w:r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قرر :</w:t>
            </w:r>
            <w:proofErr w:type="gramEnd"/>
          </w:p>
        </w:tc>
        <w:tc>
          <w:tcPr>
            <w:tcW w:w="2874" w:type="dxa"/>
          </w:tcPr>
          <w:p w14:paraId="4389C330" w14:textId="77777777" w:rsidR="00142AEC" w:rsidRPr="009A5D13" w:rsidRDefault="00142AE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كود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proofErr w:type="gramStart"/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لمقرر :</w:t>
            </w:r>
            <w:proofErr w:type="gramEnd"/>
          </w:p>
        </w:tc>
      </w:tr>
      <w:tr w:rsidR="00A7257C" w:rsidRPr="009A5D13" w14:paraId="7F831A39" w14:textId="77777777" w:rsidTr="00142AEC">
        <w:trPr>
          <w:trHeight w:val="553"/>
          <w:jc w:val="center"/>
        </w:trPr>
        <w:tc>
          <w:tcPr>
            <w:tcW w:w="3291" w:type="dxa"/>
          </w:tcPr>
          <w:p w14:paraId="24D7A752" w14:textId="77777777" w:rsidR="00142AEC" w:rsidRPr="009A5D13" w:rsidRDefault="00A428D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عدد الوحدات</w:t>
            </w:r>
            <w:r w:rsidR="00A7257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:</w:t>
            </w:r>
          </w:p>
          <w:p w14:paraId="003AB0BC" w14:textId="77777777" w:rsidR="00A7257C" w:rsidRPr="009A5D13" w:rsidRDefault="00142AE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proofErr w:type="gramStart"/>
            <w:r w:rsidR="00A7257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حاضرة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:</w:t>
            </w:r>
            <w:r w:rsidR="00A7257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 </w:t>
            </w:r>
            <w:proofErr w:type="gramEnd"/>
            <w:r w:rsidR="00A7257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      </w:t>
            </w:r>
            <w:r w:rsidR="00A7257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ساعة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/</w:t>
            </w:r>
            <w:r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اسبوع</w:t>
            </w:r>
          </w:p>
        </w:tc>
        <w:tc>
          <w:tcPr>
            <w:tcW w:w="3792" w:type="dxa"/>
          </w:tcPr>
          <w:p w14:paraId="669ADBC2" w14:textId="77777777" w:rsidR="00A7257C" w:rsidRPr="009A5D13" w:rsidRDefault="00A7257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="00A428D7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الفصل </w:t>
            </w:r>
            <w:proofErr w:type="spellStart"/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دراسى</w:t>
            </w:r>
            <w:proofErr w:type="spell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2874" w:type="dxa"/>
          </w:tcPr>
          <w:p w14:paraId="5DED9BE9" w14:textId="77777777" w:rsidR="00A7257C" w:rsidRPr="009A5D13" w:rsidRDefault="00A7257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- </w:t>
            </w:r>
            <w:r w:rsidR="00142AEC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فرقة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دراسية :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A7257C" w:rsidRPr="009A5D13" w14:paraId="46CF7610" w14:textId="77777777" w:rsidTr="00142AEC">
        <w:trPr>
          <w:trHeight w:val="481"/>
          <w:jc w:val="center"/>
        </w:trPr>
        <w:tc>
          <w:tcPr>
            <w:tcW w:w="3291" w:type="dxa"/>
          </w:tcPr>
          <w:p w14:paraId="63920214" w14:textId="77777777" w:rsidR="00A7257C" w:rsidRPr="009A5D13" w:rsidRDefault="00A7257C" w:rsidP="00A428D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="00A428D7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proofErr w:type="gramStart"/>
            <w:r w:rsidR="00A428D7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العملي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: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          </w:t>
            </w:r>
            <w:r w:rsidR="000F0D8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 ساعة</w:t>
            </w:r>
            <w:r w:rsidR="000F0D8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142AEC"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/</w:t>
            </w:r>
            <w:r w:rsidR="00142AEC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اسبوع</w:t>
            </w:r>
          </w:p>
        </w:tc>
        <w:tc>
          <w:tcPr>
            <w:tcW w:w="3792" w:type="dxa"/>
          </w:tcPr>
          <w:p w14:paraId="73669F64" w14:textId="77777777" w:rsidR="00A7257C" w:rsidRPr="009A5D13" w:rsidRDefault="00A7257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="000F0D8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اسم </w:t>
            </w: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عضو الهيئة </w:t>
            </w:r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عاونة :</w:t>
            </w:r>
            <w:proofErr w:type="gramEnd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2874" w:type="dxa"/>
          </w:tcPr>
          <w:p w14:paraId="42FDAF45" w14:textId="77777777" w:rsidR="00A7257C" w:rsidRPr="009A5D13" w:rsidRDefault="00A7257C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-</w:t>
            </w:r>
            <w:r w:rsidR="00A428D7" w:rsidRPr="009A5D13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0F0D8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 xml:space="preserve">اسم </w:t>
            </w:r>
            <w:proofErr w:type="gramStart"/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محاضر :</w:t>
            </w:r>
            <w:proofErr w:type="gramEnd"/>
          </w:p>
          <w:p w14:paraId="1939D24B" w14:textId="77777777" w:rsidR="00903666" w:rsidRPr="009A5D13" w:rsidRDefault="00903666" w:rsidP="00903666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  <w:p w14:paraId="5A45541F" w14:textId="77777777" w:rsidR="00903666" w:rsidRPr="009A5D13" w:rsidRDefault="00903666" w:rsidP="00903666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</w:p>
          <w:p w14:paraId="30B9110A" w14:textId="77777777" w:rsidR="00903666" w:rsidRPr="009A5D13" w:rsidRDefault="00903666" w:rsidP="00903666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</w:p>
        </w:tc>
      </w:tr>
    </w:tbl>
    <w:p w14:paraId="1FF11DF4" w14:textId="77777777" w:rsidR="009A5D13" w:rsidRDefault="009A5D13" w:rsidP="009A5D13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0016E0D4" w14:textId="77777777" w:rsidR="00A7257C" w:rsidRDefault="009A5D13" w:rsidP="009A5D13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2-</w:t>
      </w:r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اراء عامة حول المقرر </w:t>
      </w:r>
      <w:proofErr w:type="spellStart"/>
      <w:proofErr w:type="gramStart"/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دراسى</w:t>
      </w:r>
      <w:proofErr w:type="spellEnd"/>
      <w:r w:rsidR="00A7257C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:</w:t>
      </w:r>
      <w:proofErr w:type="gramEnd"/>
    </w:p>
    <w:p w14:paraId="08BBC790" w14:textId="77777777" w:rsidR="009A5D13" w:rsidRPr="00BB3BC6" w:rsidRDefault="009A5D13" w:rsidP="00C51A42">
      <w:pPr>
        <w:tabs>
          <w:tab w:val="left" w:pos="9450"/>
        </w:tabs>
        <w:bidi/>
        <w:spacing w:after="0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221"/>
        <w:gridCol w:w="709"/>
        <w:gridCol w:w="709"/>
        <w:gridCol w:w="709"/>
        <w:gridCol w:w="709"/>
        <w:gridCol w:w="709"/>
        <w:gridCol w:w="1376"/>
      </w:tblGrid>
      <w:tr w:rsidR="00BB3BC6" w:rsidRPr="00142AEC" w14:paraId="3096A6E7" w14:textId="77777777" w:rsidTr="00C51A42">
        <w:trPr>
          <w:trHeight w:val="298"/>
          <w:jc w:val="right"/>
        </w:trPr>
        <w:tc>
          <w:tcPr>
            <w:tcW w:w="1221" w:type="dxa"/>
          </w:tcPr>
          <w:p w14:paraId="26E388AD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شوق</w:t>
            </w:r>
          </w:p>
        </w:tc>
        <w:tc>
          <w:tcPr>
            <w:tcW w:w="709" w:type="dxa"/>
          </w:tcPr>
          <w:p w14:paraId="01FF202C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709" w:type="dxa"/>
          </w:tcPr>
          <w:p w14:paraId="3381F8A6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709" w:type="dxa"/>
          </w:tcPr>
          <w:p w14:paraId="1C2CC8C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709" w:type="dxa"/>
          </w:tcPr>
          <w:p w14:paraId="7D1F6E4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709" w:type="dxa"/>
          </w:tcPr>
          <w:p w14:paraId="39D6A0E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376" w:type="dxa"/>
          </w:tcPr>
          <w:p w14:paraId="79E7117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غير مشوق</w:t>
            </w:r>
          </w:p>
        </w:tc>
      </w:tr>
    </w:tbl>
    <w:p w14:paraId="1E8DB247" w14:textId="77777777" w:rsidR="009750A6" w:rsidRPr="009A5D13" w:rsidRDefault="009750A6" w:rsidP="00C51A42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18"/>
          <w:szCs w:val="18"/>
          <w:rtl/>
          <w:lang w:bidi="ar-EG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568"/>
        <w:gridCol w:w="540"/>
        <w:gridCol w:w="540"/>
        <w:gridCol w:w="540"/>
        <w:gridCol w:w="540"/>
        <w:gridCol w:w="540"/>
        <w:gridCol w:w="1832"/>
      </w:tblGrid>
      <w:tr w:rsidR="00BB3BC6" w:rsidRPr="00142AEC" w14:paraId="4774C033" w14:textId="77777777" w:rsidTr="00C7689D">
        <w:trPr>
          <w:jc w:val="right"/>
        </w:trPr>
        <w:tc>
          <w:tcPr>
            <w:tcW w:w="1568" w:type="dxa"/>
          </w:tcPr>
          <w:p w14:paraId="3CFD16C6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رتبط بالتخصص</w:t>
            </w:r>
          </w:p>
        </w:tc>
        <w:tc>
          <w:tcPr>
            <w:tcW w:w="540" w:type="dxa"/>
          </w:tcPr>
          <w:p w14:paraId="545F809F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40" w:type="dxa"/>
          </w:tcPr>
          <w:p w14:paraId="6ED633A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40" w:type="dxa"/>
          </w:tcPr>
          <w:p w14:paraId="2A89142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40" w:type="dxa"/>
          </w:tcPr>
          <w:p w14:paraId="67D68E0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40" w:type="dxa"/>
          </w:tcPr>
          <w:p w14:paraId="2D12AFE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832" w:type="dxa"/>
          </w:tcPr>
          <w:p w14:paraId="40F30E34" w14:textId="77777777" w:rsidR="00BB3BC6" w:rsidRPr="00C7689D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C7689D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يرتبط بالتخصص</w:t>
            </w:r>
          </w:p>
        </w:tc>
      </w:tr>
    </w:tbl>
    <w:p w14:paraId="64FE402A" w14:textId="77777777" w:rsidR="009750A6" w:rsidRPr="008B57FB" w:rsidRDefault="00B31CD5" w:rsidP="008B57FB">
      <w:pPr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CE383C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9750A6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                   </w:t>
      </w:r>
      <w:r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="009750A6" w:rsidRPr="008B57FB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28"/>
        <w:gridCol w:w="552"/>
        <w:gridCol w:w="552"/>
        <w:gridCol w:w="552"/>
        <w:gridCol w:w="552"/>
        <w:gridCol w:w="552"/>
        <w:gridCol w:w="1698"/>
      </w:tblGrid>
      <w:tr w:rsidR="00BB3BC6" w:rsidRPr="00142AEC" w14:paraId="4FF2D8B0" w14:textId="77777777" w:rsidTr="00C51A42">
        <w:trPr>
          <w:trHeight w:val="312"/>
          <w:jc w:val="right"/>
        </w:trPr>
        <w:tc>
          <w:tcPr>
            <w:tcW w:w="1628" w:type="dxa"/>
          </w:tcPr>
          <w:p w14:paraId="08F06AB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يوفر امثلة عملية    </w:t>
            </w:r>
          </w:p>
        </w:tc>
        <w:tc>
          <w:tcPr>
            <w:tcW w:w="552" w:type="dxa"/>
          </w:tcPr>
          <w:p w14:paraId="0A3AD80F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52" w:type="dxa"/>
          </w:tcPr>
          <w:p w14:paraId="0E7F684E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52" w:type="dxa"/>
          </w:tcPr>
          <w:p w14:paraId="48D13C4C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52" w:type="dxa"/>
          </w:tcPr>
          <w:p w14:paraId="1E02FFC9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52" w:type="dxa"/>
          </w:tcPr>
          <w:p w14:paraId="741B832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698" w:type="dxa"/>
          </w:tcPr>
          <w:p w14:paraId="5E82834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يوفر امثلة عملية</w:t>
            </w:r>
          </w:p>
        </w:tc>
      </w:tr>
    </w:tbl>
    <w:p w14:paraId="326FC3FC" w14:textId="77777777" w:rsidR="009750A6" w:rsidRPr="00142AEC" w:rsidRDefault="00B31CD5" w:rsidP="00C51A42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607"/>
        <w:gridCol w:w="540"/>
        <w:gridCol w:w="540"/>
        <w:gridCol w:w="540"/>
        <w:gridCol w:w="540"/>
        <w:gridCol w:w="540"/>
        <w:gridCol w:w="1784"/>
      </w:tblGrid>
      <w:tr w:rsidR="00BB3BC6" w:rsidRPr="00142AEC" w14:paraId="6BA69B72" w14:textId="77777777" w:rsidTr="00C51A42">
        <w:trPr>
          <w:jc w:val="right"/>
        </w:trPr>
        <w:tc>
          <w:tcPr>
            <w:tcW w:w="1607" w:type="dxa"/>
          </w:tcPr>
          <w:p w14:paraId="04BE718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يقابل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وقعا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  </w:t>
            </w:r>
          </w:p>
        </w:tc>
        <w:tc>
          <w:tcPr>
            <w:tcW w:w="540" w:type="dxa"/>
          </w:tcPr>
          <w:p w14:paraId="1916908E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540" w:type="dxa"/>
          </w:tcPr>
          <w:p w14:paraId="11B44DC3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540" w:type="dxa"/>
          </w:tcPr>
          <w:p w14:paraId="4D17F1D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540" w:type="dxa"/>
          </w:tcPr>
          <w:p w14:paraId="2AA53080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540" w:type="dxa"/>
          </w:tcPr>
          <w:p w14:paraId="1E427A37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784" w:type="dxa"/>
          </w:tcPr>
          <w:p w14:paraId="7757500B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لا يقابل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وقعاتى</w:t>
            </w:r>
            <w:proofErr w:type="spellEnd"/>
          </w:p>
        </w:tc>
      </w:tr>
    </w:tbl>
    <w:p w14:paraId="71A66284" w14:textId="77777777" w:rsidR="00E21993" w:rsidRPr="009A7768" w:rsidRDefault="00B31CD5" w:rsidP="009A7768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</w:t>
      </w:r>
      <w:r w:rsidR="009750A6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</w:t>
      </w:r>
      <w:r w:rsidR="00E21993" w:rsidRPr="009A7768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399"/>
        <w:gridCol w:w="638"/>
        <w:gridCol w:w="638"/>
        <w:gridCol w:w="638"/>
        <w:gridCol w:w="638"/>
        <w:gridCol w:w="638"/>
        <w:gridCol w:w="1440"/>
      </w:tblGrid>
      <w:tr w:rsidR="00BB3BC6" w:rsidRPr="00142AEC" w14:paraId="7A02D4C7" w14:textId="77777777" w:rsidTr="00C51A42">
        <w:trPr>
          <w:trHeight w:val="270"/>
          <w:jc w:val="right"/>
        </w:trPr>
        <w:tc>
          <w:tcPr>
            <w:tcW w:w="1399" w:type="dxa"/>
          </w:tcPr>
          <w:p w14:paraId="171E56C5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فهوم</w:t>
            </w:r>
          </w:p>
        </w:tc>
        <w:tc>
          <w:tcPr>
            <w:tcW w:w="638" w:type="dxa"/>
          </w:tcPr>
          <w:p w14:paraId="01F37DF1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5</w:t>
            </w:r>
          </w:p>
        </w:tc>
        <w:tc>
          <w:tcPr>
            <w:tcW w:w="638" w:type="dxa"/>
          </w:tcPr>
          <w:p w14:paraId="753326C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4</w:t>
            </w:r>
          </w:p>
        </w:tc>
        <w:tc>
          <w:tcPr>
            <w:tcW w:w="638" w:type="dxa"/>
          </w:tcPr>
          <w:p w14:paraId="46633174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3</w:t>
            </w:r>
          </w:p>
        </w:tc>
        <w:tc>
          <w:tcPr>
            <w:tcW w:w="638" w:type="dxa"/>
          </w:tcPr>
          <w:p w14:paraId="666D1078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2</w:t>
            </w:r>
          </w:p>
        </w:tc>
        <w:tc>
          <w:tcPr>
            <w:tcW w:w="638" w:type="dxa"/>
          </w:tcPr>
          <w:p w14:paraId="011DC9ED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1  </w:t>
            </w:r>
          </w:p>
        </w:tc>
        <w:tc>
          <w:tcPr>
            <w:tcW w:w="1440" w:type="dxa"/>
          </w:tcPr>
          <w:p w14:paraId="6ED84603" w14:textId="77777777" w:rsidR="00BB3BC6" w:rsidRPr="00142AEC" w:rsidRDefault="00BB3BC6" w:rsidP="00C51A42">
            <w:pPr>
              <w:pStyle w:val="ListParagraph"/>
              <w:tabs>
                <w:tab w:val="left" w:pos="9450"/>
              </w:tabs>
              <w:bidi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غير مفهوم</w:t>
            </w:r>
          </w:p>
        </w:tc>
      </w:tr>
    </w:tbl>
    <w:p w14:paraId="59A9CD0E" w14:textId="77777777" w:rsidR="00E21993" w:rsidRPr="00142AEC" w:rsidRDefault="009750A6" w:rsidP="00C51A42">
      <w:pPr>
        <w:pStyle w:val="ListParagraph"/>
        <w:tabs>
          <w:tab w:val="left" w:pos="9450"/>
        </w:tabs>
        <w:bidi/>
        <w:spacing w:after="0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B31CD5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</w:t>
      </w: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="00E21993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                         </w:t>
      </w:r>
      <w:r w:rsidR="00B31CD5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                </w:t>
      </w:r>
      <w:r w:rsidR="00E21993"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p w14:paraId="622C682D" w14:textId="77777777" w:rsidR="00F458EA" w:rsidRPr="00A428D7" w:rsidRDefault="002F299C" w:rsidP="00F458EA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3- مخرجات التعلم </w:t>
      </w:r>
      <w:proofErr w:type="gramStart"/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مستهدفة :</w:t>
      </w:r>
      <w:proofErr w:type="gramEnd"/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tbl>
      <w:tblPr>
        <w:tblStyle w:val="TableGrid"/>
        <w:tblW w:w="10060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6"/>
        <w:gridCol w:w="1144"/>
        <w:gridCol w:w="1144"/>
        <w:gridCol w:w="4501"/>
      </w:tblGrid>
      <w:tr w:rsidR="002F299C" w:rsidRPr="00142AEC" w14:paraId="5F5364B1" w14:textId="77777777" w:rsidTr="009A5D13">
        <w:trPr>
          <w:jc w:val="center"/>
        </w:trPr>
        <w:tc>
          <w:tcPr>
            <w:tcW w:w="1076" w:type="dxa"/>
          </w:tcPr>
          <w:p w14:paraId="5CA57B3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  <w:r w:rsidR="00F458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ً</w:t>
            </w:r>
          </w:p>
        </w:tc>
        <w:tc>
          <w:tcPr>
            <w:tcW w:w="1059" w:type="dxa"/>
          </w:tcPr>
          <w:p w14:paraId="5375946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6" w:type="dxa"/>
          </w:tcPr>
          <w:p w14:paraId="60CBD517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06BAB5BD" w14:textId="77777777" w:rsidR="005F15CE" w:rsidRPr="009A5D13" w:rsidRDefault="002F299C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43DADA18" w14:textId="77777777" w:rsidR="005F15CE" w:rsidRPr="009A5D13" w:rsidRDefault="002F299C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  <w:r w:rsidR="00F458EA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ً</w:t>
            </w:r>
          </w:p>
        </w:tc>
        <w:tc>
          <w:tcPr>
            <w:tcW w:w="4501" w:type="dxa"/>
          </w:tcPr>
          <w:p w14:paraId="3DED9AAB" w14:textId="77777777" w:rsidR="002F299C" w:rsidRPr="009A5D13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2F299C" w:rsidRPr="00142AEC" w14:paraId="5A286D0B" w14:textId="77777777" w:rsidTr="009A5D13">
        <w:trPr>
          <w:jc w:val="center"/>
        </w:trPr>
        <w:tc>
          <w:tcPr>
            <w:tcW w:w="1076" w:type="dxa"/>
          </w:tcPr>
          <w:p w14:paraId="1D4ABA9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56E4CFA0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22FE23B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AADD1BF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95435D2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3EA1A449" w14:textId="77777777" w:rsidR="002F299C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له اهداف واضح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معلنة</w:t>
            </w:r>
            <w:proofErr w:type="gramEnd"/>
          </w:p>
        </w:tc>
      </w:tr>
      <w:tr w:rsidR="002F299C" w:rsidRPr="00142AEC" w14:paraId="165EB3E2" w14:textId="77777777" w:rsidTr="009A5D13">
        <w:trPr>
          <w:jc w:val="center"/>
        </w:trPr>
        <w:tc>
          <w:tcPr>
            <w:tcW w:w="1076" w:type="dxa"/>
          </w:tcPr>
          <w:p w14:paraId="5BEC27BF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DBDA1AE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3EF05B24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5E54022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6DA19D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581E1D81" w14:textId="77777777" w:rsidR="002F299C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زودن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بالمعرفة المفيد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فهم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تعمق للموضوع</w:t>
            </w:r>
          </w:p>
        </w:tc>
      </w:tr>
      <w:tr w:rsidR="002F299C" w:rsidRPr="00142AEC" w14:paraId="15D91231" w14:textId="77777777" w:rsidTr="009A5D13">
        <w:trPr>
          <w:jc w:val="center"/>
        </w:trPr>
        <w:tc>
          <w:tcPr>
            <w:tcW w:w="1076" w:type="dxa"/>
          </w:tcPr>
          <w:p w14:paraId="4A27ACA8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F1794C7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76B377C6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E06CCE8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5EFC25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1A003AB6" w14:textId="77777777" w:rsidR="002F299C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مقرر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حفزن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لى التفكير</w:t>
            </w:r>
          </w:p>
        </w:tc>
      </w:tr>
      <w:tr w:rsidR="002F299C" w:rsidRPr="00142AEC" w14:paraId="10B57A1C" w14:textId="77777777" w:rsidTr="009A5D13">
        <w:trPr>
          <w:jc w:val="center"/>
        </w:trPr>
        <w:tc>
          <w:tcPr>
            <w:tcW w:w="1076" w:type="dxa"/>
          </w:tcPr>
          <w:p w14:paraId="439B8C83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16A4599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6" w:type="dxa"/>
          </w:tcPr>
          <w:p w14:paraId="24FCC76A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07AF644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846507D" w14:textId="77777777" w:rsidR="002F299C" w:rsidRPr="00142AEC" w:rsidRDefault="002F299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501" w:type="dxa"/>
          </w:tcPr>
          <w:p w14:paraId="1C8AB7AF" w14:textId="77777777" w:rsidR="002F299C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كسبن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قرر بعض المهارات المهني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تفيد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حياة العملية</w:t>
            </w:r>
          </w:p>
        </w:tc>
      </w:tr>
    </w:tbl>
    <w:p w14:paraId="1D1A4D3B" w14:textId="77777777" w:rsidR="009E4D45" w:rsidRDefault="009E4D45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151187BC" w14:textId="77777777" w:rsidR="009E4D45" w:rsidRDefault="009E4D45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5C90ECB8" w14:textId="77777777" w:rsidR="002F299C" w:rsidRPr="00A428D7" w:rsidRDefault="005F15CE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lastRenderedPageBreak/>
        <w:t>4-</w:t>
      </w:r>
      <w:r w:rsidR="00A428D7"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لمحاضرات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2"/>
        <w:gridCol w:w="1056"/>
        <w:gridCol w:w="1131"/>
        <w:gridCol w:w="1141"/>
        <w:gridCol w:w="1141"/>
        <w:gridCol w:w="4235"/>
      </w:tblGrid>
      <w:tr w:rsidR="005F15CE" w:rsidRPr="00142AEC" w14:paraId="51276369" w14:textId="77777777" w:rsidTr="00A428D7">
        <w:trPr>
          <w:jc w:val="center"/>
        </w:trPr>
        <w:tc>
          <w:tcPr>
            <w:tcW w:w="1072" w:type="dxa"/>
          </w:tcPr>
          <w:p w14:paraId="3ED63C3D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6" w:type="dxa"/>
          </w:tcPr>
          <w:p w14:paraId="3BD1D17E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1" w:type="dxa"/>
          </w:tcPr>
          <w:p w14:paraId="7B5EA6BC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1" w:type="dxa"/>
          </w:tcPr>
          <w:p w14:paraId="792F83F0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1" w:type="dxa"/>
          </w:tcPr>
          <w:p w14:paraId="2EE581F4" w14:textId="77777777" w:rsidR="005F15CE" w:rsidRPr="009A5D13" w:rsidRDefault="005F15CE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35" w:type="dxa"/>
          </w:tcPr>
          <w:p w14:paraId="35B7398B" w14:textId="77777777" w:rsidR="005F15CE" w:rsidRPr="009A5D13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5F15CE" w:rsidRPr="00142AEC" w14:paraId="7324391E" w14:textId="77777777" w:rsidTr="00A428D7">
        <w:trPr>
          <w:jc w:val="center"/>
        </w:trPr>
        <w:tc>
          <w:tcPr>
            <w:tcW w:w="1072" w:type="dxa"/>
          </w:tcPr>
          <w:p w14:paraId="6F1D8BC8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5B887349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1CBBACA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6DA990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B2D2A4F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3EBCFC3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م تقديم المحاضرات وفقا لمواعيد الجداول المحدد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معلنة</w:t>
            </w:r>
            <w:proofErr w:type="gramEnd"/>
          </w:p>
        </w:tc>
      </w:tr>
      <w:tr w:rsidR="005F15CE" w:rsidRPr="00142AEC" w14:paraId="2F1A0EF3" w14:textId="77777777" w:rsidTr="00A428D7">
        <w:trPr>
          <w:jc w:val="center"/>
        </w:trPr>
        <w:tc>
          <w:tcPr>
            <w:tcW w:w="1072" w:type="dxa"/>
          </w:tcPr>
          <w:p w14:paraId="4FB0391F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68C329A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3B7E1DB4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70466179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7164C0D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0D707A8C" w14:textId="77777777" w:rsidR="005F15CE" w:rsidRPr="00A428D7" w:rsidRDefault="005F15CE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ساهم المحاضرات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تفهم موضوع المقرر</w:t>
            </w:r>
          </w:p>
        </w:tc>
      </w:tr>
      <w:tr w:rsidR="005F15CE" w:rsidRPr="00142AEC" w14:paraId="5E69C6AB" w14:textId="77777777" w:rsidTr="00A428D7">
        <w:trPr>
          <w:jc w:val="center"/>
        </w:trPr>
        <w:tc>
          <w:tcPr>
            <w:tcW w:w="1072" w:type="dxa"/>
          </w:tcPr>
          <w:p w14:paraId="15BC3BB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714AF71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63F584D1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CF53BF0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7094340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4965B8A7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غطى المحاضرات كل الموضوعات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ت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شتملت عليها قائمة محتوياته</w:t>
            </w:r>
          </w:p>
        </w:tc>
      </w:tr>
      <w:tr w:rsidR="005F15CE" w:rsidRPr="00142AEC" w14:paraId="361F188A" w14:textId="77777777" w:rsidTr="00A428D7">
        <w:trPr>
          <w:jc w:val="center"/>
        </w:trPr>
        <w:tc>
          <w:tcPr>
            <w:tcW w:w="1072" w:type="dxa"/>
          </w:tcPr>
          <w:p w14:paraId="1AF76C75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21089248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60E09C76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23DF3F9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696A2AC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BEB8A23" w14:textId="77777777" w:rsidR="005F15CE" w:rsidRPr="00142AEC" w:rsidRDefault="005F15CE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م تقديم المحاضرات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باسلوب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شوق</w:t>
            </w:r>
          </w:p>
        </w:tc>
      </w:tr>
      <w:tr w:rsidR="00C53B3C" w:rsidRPr="00142AEC" w14:paraId="54C521F7" w14:textId="77777777" w:rsidTr="00A428D7">
        <w:trPr>
          <w:jc w:val="center"/>
        </w:trPr>
        <w:tc>
          <w:tcPr>
            <w:tcW w:w="1072" w:type="dxa"/>
          </w:tcPr>
          <w:p w14:paraId="61FD25F8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7A6920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5C3C145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07E44D1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5C6ECAF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216C59F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تضمنت المحاضرات المشاركة من جانب الطلاب</w:t>
            </w:r>
          </w:p>
        </w:tc>
      </w:tr>
      <w:tr w:rsidR="00C53B3C" w:rsidRPr="00142AEC" w14:paraId="2DD35EA1" w14:textId="77777777" w:rsidTr="00A428D7">
        <w:trPr>
          <w:jc w:val="center"/>
        </w:trPr>
        <w:tc>
          <w:tcPr>
            <w:tcW w:w="1072" w:type="dxa"/>
          </w:tcPr>
          <w:p w14:paraId="29B4DF8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AEF9C2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7547404A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97A3DD6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71A3046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5EC85B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شتملت المحاضرات على حالات عملية</w:t>
            </w:r>
          </w:p>
        </w:tc>
      </w:tr>
      <w:tr w:rsidR="00C53B3C" w:rsidRPr="00142AEC" w14:paraId="52C9AC96" w14:textId="77777777" w:rsidTr="00A428D7">
        <w:trPr>
          <w:jc w:val="center"/>
        </w:trPr>
        <w:tc>
          <w:tcPr>
            <w:tcW w:w="1072" w:type="dxa"/>
          </w:tcPr>
          <w:p w14:paraId="20E21E7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DB72B6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17099B9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6A1A82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2BD770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198D0A1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مقدار المعلومات المقدم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حاضرات مناسب</w:t>
            </w:r>
          </w:p>
        </w:tc>
      </w:tr>
      <w:tr w:rsidR="00C53B3C" w:rsidRPr="00142AEC" w14:paraId="4ED0DB51" w14:textId="77777777" w:rsidTr="00A428D7">
        <w:trPr>
          <w:jc w:val="center"/>
        </w:trPr>
        <w:tc>
          <w:tcPr>
            <w:tcW w:w="1072" w:type="dxa"/>
          </w:tcPr>
          <w:p w14:paraId="1DEEDD39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6FA9884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1" w:type="dxa"/>
          </w:tcPr>
          <w:p w14:paraId="55DF05C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67EE983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1" w:type="dxa"/>
          </w:tcPr>
          <w:p w14:paraId="47522A6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35" w:type="dxa"/>
          </w:tcPr>
          <w:p w14:paraId="36329D7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كتاب المقرر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( او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ذكرة ) يعتبر مناسبا</w:t>
            </w:r>
          </w:p>
        </w:tc>
      </w:tr>
    </w:tbl>
    <w:p w14:paraId="3D7A8586" w14:textId="77777777" w:rsidR="005F15CE" w:rsidRPr="00A428D7" w:rsidRDefault="00C53B3C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5- المحاضر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5"/>
        <w:gridCol w:w="1144"/>
        <w:gridCol w:w="1144"/>
        <w:gridCol w:w="4218"/>
      </w:tblGrid>
      <w:tr w:rsidR="00F458EA" w:rsidRPr="00142AEC" w14:paraId="58C3DFFA" w14:textId="77777777" w:rsidTr="00A428D7">
        <w:trPr>
          <w:jc w:val="center"/>
        </w:trPr>
        <w:tc>
          <w:tcPr>
            <w:tcW w:w="1076" w:type="dxa"/>
          </w:tcPr>
          <w:p w14:paraId="20612A04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9" w:type="dxa"/>
          </w:tcPr>
          <w:p w14:paraId="4A95A81B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6A5EE6AD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55C47701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6D163A60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18" w:type="dxa"/>
          </w:tcPr>
          <w:p w14:paraId="08CA6CFD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53B3C" w:rsidRPr="00142AEC" w14:paraId="729AD820" w14:textId="77777777" w:rsidTr="00A428D7">
        <w:trPr>
          <w:jc w:val="center"/>
        </w:trPr>
        <w:tc>
          <w:tcPr>
            <w:tcW w:w="1076" w:type="dxa"/>
          </w:tcPr>
          <w:p w14:paraId="6D74714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2729B8F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06AA647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1DC85D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408535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1E7110B6" w14:textId="77777777" w:rsidR="00C53B3C" w:rsidRPr="00A428D7" w:rsidRDefault="00C53B3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لتزم المحاضر دائما بمحتويات المقرر</w:t>
            </w:r>
          </w:p>
        </w:tc>
      </w:tr>
      <w:tr w:rsidR="00C53B3C" w:rsidRPr="00142AEC" w14:paraId="0AB9A9F6" w14:textId="77777777" w:rsidTr="00A428D7">
        <w:trPr>
          <w:jc w:val="center"/>
        </w:trPr>
        <w:tc>
          <w:tcPr>
            <w:tcW w:w="1076" w:type="dxa"/>
          </w:tcPr>
          <w:p w14:paraId="396244C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9F64C0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8CEB2E8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CB2416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D82EA9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426DD60E" w14:textId="77777777" w:rsidR="00C53B3C" w:rsidRPr="00A428D7" w:rsidRDefault="00C53B3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لتزم المحاضر دائما بمواعيد بدء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نتهاء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حاضرة</w:t>
            </w:r>
          </w:p>
        </w:tc>
      </w:tr>
      <w:tr w:rsidR="00C53B3C" w:rsidRPr="00142AEC" w14:paraId="32E511F2" w14:textId="77777777" w:rsidTr="00A428D7">
        <w:trPr>
          <w:jc w:val="center"/>
        </w:trPr>
        <w:tc>
          <w:tcPr>
            <w:tcW w:w="1076" w:type="dxa"/>
          </w:tcPr>
          <w:p w14:paraId="0FB9F1C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B7DF81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5AA4B55F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BCEDDF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A255DF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16937B12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شعر بان المحاضر دائما مستعد جيدا للمحاضرة</w:t>
            </w:r>
          </w:p>
        </w:tc>
      </w:tr>
      <w:tr w:rsidR="00C53B3C" w:rsidRPr="00142AEC" w14:paraId="58B470E3" w14:textId="77777777" w:rsidTr="00A428D7">
        <w:trPr>
          <w:jc w:val="center"/>
        </w:trPr>
        <w:tc>
          <w:tcPr>
            <w:tcW w:w="1076" w:type="dxa"/>
          </w:tcPr>
          <w:p w14:paraId="18EE316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4EB0B8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824EC5D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B8C94D6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B36A28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2A068F4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935345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الج المحاضر موضوعات المقرر بعمق</w:t>
            </w:r>
          </w:p>
        </w:tc>
      </w:tr>
      <w:tr w:rsidR="00C53B3C" w:rsidRPr="00142AEC" w14:paraId="08D48DB6" w14:textId="77777777" w:rsidTr="00A428D7">
        <w:trPr>
          <w:jc w:val="center"/>
        </w:trPr>
        <w:tc>
          <w:tcPr>
            <w:tcW w:w="1076" w:type="dxa"/>
          </w:tcPr>
          <w:p w14:paraId="1D5B8E3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5C6C382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EB2743A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F21A2E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874070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063DB85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شجع المحاضر الطلاب على الاسئل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تعبير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ن وجهة نظرهم</w:t>
            </w:r>
          </w:p>
        </w:tc>
      </w:tr>
      <w:tr w:rsidR="00C53B3C" w:rsidRPr="00142AEC" w14:paraId="354E4C84" w14:textId="77777777" w:rsidTr="00A428D7">
        <w:trPr>
          <w:jc w:val="center"/>
        </w:trPr>
        <w:tc>
          <w:tcPr>
            <w:tcW w:w="1076" w:type="dxa"/>
          </w:tcPr>
          <w:p w14:paraId="5D4D3EE1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77722DAE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24F5449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86159E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9C29D4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3A179224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ستثمر المحاضر وقت المحاضر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تدريس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فعلى</w:t>
            </w:r>
            <w:proofErr w:type="spellEnd"/>
          </w:p>
        </w:tc>
      </w:tr>
      <w:tr w:rsidR="00C53B3C" w:rsidRPr="00142AEC" w14:paraId="0D52D9BD" w14:textId="77777777" w:rsidTr="00A428D7">
        <w:trPr>
          <w:jc w:val="center"/>
        </w:trPr>
        <w:tc>
          <w:tcPr>
            <w:tcW w:w="1076" w:type="dxa"/>
          </w:tcPr>
          <w:p w14:paraId="17DA2AD7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27AA272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5AC49E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D9CC543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2489614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35B21EC2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حافظ المحاضر على جذب الانتباه</w:t>
            </w:r>
          </w:p>
        </w:tc>
      </w:tr>
      <w:tr w:rsidR="00C53B3C" w:rsidRPr="00142AEC" w14:paraId="315B25BF" w14:textId="77777777" w:rsidTr="00A428D7">
        <w:trPr>
          <w:jc w:val="center"/>
        </w:trPr>
        <w:tc>
          <w:tcPr>
            <w:tcW w:w="1076" w:type="dxa"/>
          </w:tcPr>
          <w:p w14:paraId="3E77E94C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193DE6F2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6D19FB0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2E8119B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BF84C15" w14:textId="77777777" w:rsidR="00C53B3C" w:rsidRPr="00142AEC" w:rsidRDefault="00C53B3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7F8BCD97" w14:textId="77777777" w:rsidR="00C53B3C" w:rsidRPr="00142AEC" w:rsidRDefault="003035B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C93F9B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امل المحاضر الطلاب باحترام</w:t>
            </w:r>
          </w:p>
        </w:tc>
      </w:tr>
      <w:tr w:rsidR="00C93F9B" w:rsidRPr="00142AEC" w14:paraId="2A9611CC" w14:textId="77777777" w:rsidTr="00A428D7">
        <w:trPr>
          <w:jc w:val="center"/>
        </w:trPr>
        <w:tc>
          <w:tcPr>
            <w:tcW w:w="1076" w:type="dxa"/>
          </w:tcPr>
          <w:p w14:paraId="10C3EF0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7B57C77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874BF6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1E02BB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FF9B5A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8" w:type="dxa"/>
          </w:tcPr>
          <w:p w14:paraId="49BB1EB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قدم المحاضر امثل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حالات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عملية فعالة</w:t>
            </w:r>
          </w:p>
        </w:tc>
      </w:tr>
    </w:tbl>
    <w:p w14:paraId="5A35853E" w14:textId="77777777" w:rsidR="00C93F9B" w:rsidRPr="00A428D7" w:rsidRDefault="00C93F9B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6- عضو الهيئة المعاونة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5"/>
        <w:gridCol w:w="1058"/>
        <w:gridCol w:w="1135"/>
        <w:gridCol w:w="1144"/>
        <w:gridCol w:w="1144"/>
        <w:gridCol w:w="4220"/>
      </w:tblGrid>
      <w:tr w:rsidR="00F458EA" w:rsidRPr="00142AEC" w14:paraId="11EE0F91" w14:textId="77777777" w:rsidTr="00A428D7">
        <w:trPr>
          <w:jc w:val="center"/>
        </w:trPr>
        <w:tc>
          <w:tcPr>
            <w:tcW w:w="1075" w:type="dxa"/>
          </w:tcPr>
          <w:p w14:paraId="524575F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8" w:type="dxa"/>
          </w:tcPr>
          <w:p w14:paraId="4DCB416C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0999AB0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6742B009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04684594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20" w:type="dxa"/>
          </w:tcPr>
          <w:p w14:paraId="2F41FF5B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93F9B" w:rsidRPr="00142AEC" w14:paraId="0F280F10" w14:textId="77777777" w:rsidTr="00A428D7">
        <w:trPr>
          <w:jc w:val="center"/>
        </w:trPr>
        <w:tc>
          <w:tcPr>
            <w:tcW w:w="1075" w:type="dxa"/>
          </w:tcPr>
          <w:p w14:paraId="74D7E86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19FC3A4C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C553EF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D5D5CE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1C1D55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7423740D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عتبر دور عضو الهيئة المعاونة فعالا</w:t>
            </w:r>
          </w:p>
        </w:tc>
      </w:tr>
      <w:tr w:rsidR="00C93F9B" w:rsidRPr="00142AEC" w14:paraId="0F8BA52E" w14:textId="77777777" w:rsidTr="00A428D7">
        <w:trPr>
          <w:jc w:val="center"/>
        </w:trPr>
        <w:tc>
          <w:tcPr>
            <w:tcW w:w="1075" w:type="dxa"/>
          </w:tcPr>
          <w:p w14:paraId="0ED6818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632D72D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775C4B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C08AB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73B577F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3C88B10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عضو الهيئة المعاونة دائما على استعداد للرد على </w:t>
            </w:r>
            <w:proofErr w:type="spell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ى</w:t>
            </w:r>
            <w:proofErr w:type="spell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ستفسارات</w:t>
            </w:r>
          </w:p>
        </w:tc>
      </w:tr>
      <w:tr w:rsidR="00C93F9B" w:rsidRPr="00142AEC" w14:paraId="288B879F" w14:textId="77777777" w:rsidTr="00A428D7">
        <w:trPr>
          <w:jc w:val="center"/>
        </w:trPr>
        <w:tc>
          <w:tcPr>
            <w:tcW w:w="1075" w:type="dxa"/>
          </w:tcPr>
          <w:p w14:paraId="7B4C8A4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4262E62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724E7FE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DE4FC74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4B5A75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67E0723D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بدو عضو الهيئة المعاونة ملما بموضوعات المقرر </w:t>
            </w:r>
          </w:p>
        </w:tc>
      </w:tr>
      <w:tr w:rsidR="00C93F9B" w:rsidRPr="00142AEC" w14:paraId="74E7635C" w14:textId="77777777" w:rsidTr="00A428D7">
        <w:trPr>
          <w:jc w:val="center"/>
        </w:trPr>
        <w:tc>
          <w:tcPr>
            <w:tcW w:w="1075" w:type="dxa"/>
          </w:tcPr>
          <w:p w14:paraId="0BDEA31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7723C2B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1F2792B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3E1F3C9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F634743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2EB1C536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وفر عضو الهيئة المعاونة لنا التطبيقات الكافية</w:t>
            </w:r>
          </w:p>
        </w:tc>
      </w:tr>
      <w:tr w:rsidR="00C93F9B" w:rsidRPr="00142AEC" w14:paraId="7A4DC330" w14:textId="77777777" w:rsidTr="00A428D7">
        <w:trPr>
          <w:jc w:val="center"/>
        </w:trPr>
        <w:tc>
          <w:tcPr>
            <w:tcW w:w="1075" w:type="dxa"/>
          </w:tcPr>
          <w:p w14:paraId="6BDBA9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50FB32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265A0BA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77F0AD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FCFEB3F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36807D25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يقدم عضو الهيئة المعاونة المساعدة لكل طالب عند الحاجة لذلك</w:t>
            </w:r>
          </w:p>
        </w:tc>
      </w:tr>
    </w:tbl>
    <w:p w14:paraId="144604F9" w14:textId="77777777" w:rsidR="009E4D45" w:rsidRDefault="009E4D45" w:rsidP="009A5D13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5D3973BC" w14:textId="77777777" w:rsidR="00C93F9B" w:rsidRPr="00A428D7" w:rsidRDefault="009A5D13" w:rsidP="009E4D45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lastRenderedPageBreak/>
        <w:t>7-</w:t>
      </w:r>
      <w:r w:rsidR="00C93F9B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نظام </w:t>
      </w:r>
      <w:proofErr w:type="spellStart"/>
      <w:r w:rsidR="00C93F9B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االتقويم</w:t>
      </w:r>
      <w:proofErr w:type="spellEnd"/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5"/>
        <w:gridCol w:w="1058"/>
        <w:gridCol w:w="1135"/>
        <w:gridCol w:w="1144"/>
        <w:gridCol w:w="1144"/>
        <w:gridCol w:w="4220"/>
      </w:tblGrid>
      <w:tr w:rsidR="00F458EA" w:rsidRPr="00142AEC" w14:paraId="6D9596A0" w14:textId="77777777" w:rsidTr="00A428D7">
        <w:trPr>
          <w:jc w:val="center"/>
        </w:trPr>
        <w:tc>
          <w:tcPr>
            <w:tcW w:w="1075" w:type="dxa"/>
          </w:tcPr>
          <w:p w14:paraId="0019E4BE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8" w:type="dxa"/>
          </w:tcPr>
          <w:p w14:paraId="7C6900A5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5" w:type="dxa"/>
          </w:tcPr>
          <w:p w14:paraId="634ABFEA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4" w:type="dxa"/>
          </w:tcPr>
          <w:p w14:paraId="45B152F1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4" w:type="dxa"/>
          </w:tcPr>
          <w:p w14:paraId="3EC7C6B6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20" w:type="dxa"/>
          </w:tcPr>
          <w:p w14:paraId="111F01D2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C93F9B" w:rsidRPr="00142AEC" w14:paraId="49231B2A" w14:textId="77777777" w:rsidTr="00A428D7">
        <w:trPr>
          <w:jc w:val="center"/>
        </w:trPr>
        <w:tc>
          <w:tcPr>
            <w:tcW w:w="1075" w:type="dxa"/>
          </w:tcPr>
          <w:p w14:paraId="1EC060F4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554289C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8A6DCD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471DFDE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FA62C5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5005755" w14:textId="5CF17166" w:rsidR="00C93F9B" w:rsidRPr="00A428D7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عتبر</w:t>
            </w:r>
            <w:r w:rsidR="00D33F0A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جدول</w:t>
            </w:r>
            <w:r w:rsidR="00C93F9B"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ا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متحانات مناسبا</w:t>
            </w:r>
          </w:p>
        </w:tc>
      </w:tr>
      <w:tr w:rsidR="00C93F9B" w:rsidRPr="00142AEC" w14:paraId="25498B6E" w14:textId="77777777" w:rsidTr="00A428D7">
        <w:trPr>
          <w:jc w:val="center"/>
        </w:trPr>
        <w:tc>
          <w:tcPr>
            <w:tcW w:w="1075" w:type="dxa"/>
          </w:tcPr>
          <w:p w14:paraId="62D5F871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45A8ED41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7CA2A72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06F3B3DA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E4771A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25E03477" w14:textId="77777777" w:rsidR="00C93F9B" w:rsidRPr="00A428D7" w:rsidRDefault="00C93F9B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261CDC"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تم الاعلان عن مواعيد الامتحانات مبكرا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C93F9B" w:rsidRPr="00142AEC" w14:paraId="201CE5BA" w14:textId="77777777" w:rsidTr="00A428D7">
        <w:trPr>
          <w:jc w:val="center"/>
        </w:trPr>
        <w:tc>
          <w:tcPr>
            <w:tcW w:w="1075" w:type="dxa"/>
          </w:tcPr>
          <w:p w14:paraId="1176B868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128D1F29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4AF13645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2BBCEC2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9F7AC37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4D967540" w14:textId="77777777" w:rsidR="00C93F9B" w:rsidRPr="00142AEC" w:rsidRDefault="00C93F9B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261CDC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تصف الام</w:t>
            </w:r>
            <w:r w:rsidR="00FF383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ت</w:t>
            </w:r>
            <w:r w:rsidR="00261CDC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حانات بالموضوعية</w:t>
            </w:r>
          </w:p>
        </w:tc>
      </w:tr>
      <w:tr w:rsidR="00261CDC" w:rsidRPr="00142AEC" w14:paraId="446AADFB" w14:textId="77777777" w:rsidTr="00A428D7">
        <w:trPr>
          <w:jc w:val="center"/>
        </w:trPr>
        <w:tc>
          <w:tcPr>
            <w:tcW w:w="1075" w:type="dxa"/>
          </w:tcPr>
          <w:p w14:paraId="0FA5E35F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A105BF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0A53C9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E12649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2A9D8B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8EC830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وقت المخصص للامتحانات مناسب</w:t>
            </w:r>
          </w:p>
        </w:tc>
      </w:tr>
      <w:tr w:rsidR="00261CDC" w:rsidRPr="00142AEC" w14:paraId="5A3B6356" w14:textId="77777777" w:rsidTr="00A428D7">
        <w:trPr>
          <w:jc w:val="center"/>
        </w:trPr>
        <w:tc>
          <w:tcPr>
            <w:tcW w:w="1075" w:type="dxa"/>
          </w:tcPr>
          <w:p w14:paraId="4BA1503F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0690677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CDE0D4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DAF6C5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DDB93C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1BC11B27" w14:textId="77777777" w:rsidR="00261CDC" w:rsidRPr="00142AEC" w:rsidRDefault="00261CDC" w:rsidP="003C2B6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يمثل كل محتوي من المقرر </w:t>
            </w:r>
            <w:proofErr w:type="spellStart"/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3C2B6C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الامتحان على حسب عدد ساعاته التدريسية</w:t>
            </w:r>
          </w:p>
        </w:tc>
      </w:tr>
      <w:tr w:rsidR="00261CDC" w:rsidRPr="00142AEC" w14:paraId="5461E305" w14:textId="77777777" w:rsidTr="00A428D7">
        <w:trPr>
          <w:jc w:val="center"/>
        </w:trPr>
        <w:tc>
          <w:tcPr>
            <w:tcW w:w="1075" w:type="dxa"/>
          </w:tcPr>
          <w:p w14:paraId="335EAE9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25D84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68BA405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C43493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4C5C5CE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0E65044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تركز الامتحانات على الجوانب النظري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عملية</w:t>
            </w:r>
            <w:proofErr w:type="gram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مقرر</w:t>
            </w:r>
          </w:p>
        </w:tc>
      </w:tr>
      <w:tr w:rsidR="00261CDC" w:rsidRPr="00142AEC" w14:paraId="159945B1" w14:textId="77777777" w:rsidTr="00A428D7">
        <w:trPr>
          <w:jc w:val="center"/>
        </w:trPr>
        <w:tc>
          <w:tcPr>
            <w:tcW w:w="1075" w:type="dxa"/>
          </w:tcPr>
          <w:p w14:paraId="4A4F1E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585B3663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3E426C3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53EB50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1B2A93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5E12E2F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تعتبر اللغة المستخدمة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امتحانات واضح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مفهومة</w:t>
            </w:r>
            <w:proofErr w:type="gramEnd"/>
          </w:p>
        </w:tc>
      </w:tr>
      <w:tr w:rsidR="00261CDC" w:rsidRPr="00142AEC" w14:paraId="3A99F2F0" w14:textId="77777777" w:rsidTr="00A428D7">
        <w:trPr>
          <w:jc w:val="center"/>
        </w:trPr>
        <w:tc>
          <w:tcPr>
            <w:tcW w:w="1075" w:type="dxa"/>
          </w:tcPr>
          <w:p w14:paraId="341360B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672C01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5B3F601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2955F4E6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61A0EB4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756EE6D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لا تتضمن الامتحانات اخطاء مطبعية</w:t>
            </w:r>
          </w:p>
        </w:tc>
      </w:tr>
      <w:tr w:rsidR="00261CDC" w:rsidRPr="00142AEC" w14:paraId="100E1B54" w14:textId="77777777" w:rsidTr="00A428D7">
        <w:trPr>
          <w:jc w:val="center"/>
        </w:trPr>
        <w:tc>
          <w:tcPr>
            <w:tcW w:w="1075" w:type="dxa"/>
          </w:tcPr>
          <w:p w14:paraId="3F09A35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8" w:type="dxa"/>
          </w:tcPr>
          <w:p w14:paraId="6FCC761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5" w:type="dxa"/>
          </w:tcPr>
          <w:p w14:paraId="11DADAE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140D5AB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4" w:type="dxa"/>
          </w:tcPr>
          <w:p w14:paraId="5F5ED7AE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20" w:type="dxa"/>
          </w:tcPr>
          <w:p w14:paraId="548511F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يتصف توزيع الدرجات المقررة بالعدالة</w:t>
            </w:r>
          </w:p>
        </w:tc>
      </w:tr>
    </w:tbl>
    <w:p w14:paraId="083B11A7" w14:textId="77777777" w:rsidR="00C93F9B" w:rsidRPr="00A428D7" w:rsidRDefault="00A428D7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8- المعامل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6"/>
        <w:gridCol w:w="1059"/>
        <w:gridCol w:w="1137"/>
        <w:gridCol w:w="1145"/>
        <w:gridCol w:w="1145"/>
        <w:gridCol w:w="4214"/>
      </w:tblGrid>
      <w:tr w:rsidR="00F458EA" w:rsidRPr="00142AEC" w14:paraId="347F69C7" w14:textId="77777777" w:rsidTr="00A428D7">
        <w:trPr>
          <w:jc w:val="center"/>
        </w:trPr>
        <w:tc>
          <w:tcPr>
            <w:tcW w:w="1076" w:type="dxa"/>
          </w:tcPr>
          <w:p w14:paraId="5D20E69E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 تماما</w:t>
            </w:r>
          </w:p>
        </w:tc>
        <w:tc>
          <w:tcPr>
            <w:tcW w:w="1059" w:type="dxa"/>
          </w:tcPr>
          <w:p w14:paraId="523C2905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وافق</w:t>
            </w:r>
          </w:p>
        </w:tc>
        <w:tc>
          <w:tcPr>
            <w:tcW w:w="1137" w:type="dxa"/>
          </w:tcPr>
          <w:p w14:paraId="68FE74B0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5" w:type="dxa"/>
          </w:tcPr>
          <w:p w14:paraId="04CF75E8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</w:t>
            </w:r>
          </w:p>
        </w:tc>
        <w:tc>
          <w:tcPr>
            <w:tcW w:w="1145" w:type="dxa"/>
          </w:tcPr>
          <w:p w14:paraId="25EB0353" w14:textId="77777777" w:rsidR="00F458EA" w:rsidRPr="009A5D13" w:rsidRDefault="00F458EA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وافق تماما</w:t>
            </w:r>
          </w:p>
        </w:tc>
        <w:tc>
          <w:tcPr>
            <w:tcW w:w="4214" w:type="dxa"/>
          </w:tcPr>
          <w:p w14:paraId="43EB49EA" w14:textId="77777777" w:rsidR="00F458EA" w:rsidRPr="009A5D13" w:rsidRDefault="00F458EA" w:rsidP="00F458EA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9A5D1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261CDC" w:rsidRPr="00142AEC" w14:paraId="6CBEEAA3" w14:textId="77777777" w:rsidTr="00A428D7">
        <w:trPr>
          <w:jc w:val="center"/>
        </w:trPr>
        <w:tc>
          <w:tcPr>
            <w:tcW w:w="1076" w:type="dxa"/>
          </w:tcPr>
          <w:p w14:paraId="1709D3F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F16121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3CC1926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691AC90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439F915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5B97E1D1" w14:textId="77777777" w:rsidR="00261CDC" w:rsidRPr="00A428D7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تتوافر بالكلية معامل كافية لتحقيق اهداف العملية التعليمية</w:t>
            </w:r>
          </w:p>
        </w:tc>
      </w:tr>
      <w:tr w:rsidR="00261CDC" w:rsidRPr="00142AEC" w14:paraId="0A8F78EF" w14:textId="77777777" w:rsidTr="00A428D7">
        <w:trPr>
          <w:jc w:val="center"/>
        </w:trPr>
        <w:tc>
          <w:tcPr>
            <w:tcW w:w="1076" w:type="dxa"/>
          </w:tcPr>
          <w:p w14:paraId="733C55A4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CAE5A1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7C39C71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265584C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9D3852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02A83896" w14:textId="77777777" w:rsidR="00261CDC" w:rsidRPr="00A428D7" w:rsidRDefault="00261CDC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وجد بالمعامل الاجهزة </w:t>
            </w:r>
            <w:proofErr w:type="gramStart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و 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أدوات</w:t>
            </w:r>
            <w:proofErr w:type="gramEnd"/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حديثة</w:t>
            </w:r>
          </w:p>
        </w:tc>
      </w:tr>
      <w:tr w:rsidR="00261CDC" w:rsidRPr="00142AEC" w14:paraId="2A120760" w14:textId="77777777" w:rsidTr="00A428D7">
        <w:trPr>
          <w:jc w:val="center"/>
        </w:trPr>
        <w:tc>
          <w:tcPr>
            <w:tcW w:w="1076" w:type="dxa"/>
          </w:tcPr>
          <w:p w14:paraId="3D1F2345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6E98F29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CA0327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28BC2F4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566EBE56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7188D9A2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صف تصميم المعامل بالجاذبية </w:t>
            </w:r>
            <w:proofErr w:type="gram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و الملاءمة</w:t>
            </w:r>
            <w:proofErr w:type="gramEnd"/>
          </w:p>
        </w:tc>
      </w:tr>
      <w:tr w:rsidR="00261CDC" w:rsidRPr="00142AEC" w14:paraId="3745FDCE" w14:textId="77777777" w:rsidTr="00A428D7">
        <w:trPr>
          <w:jc w:val="center"/>
        </w:trPr>
        <w:tc>
          <w:tcPr>
            <w:tcW w:w="1076" w:type="dxa"/>
          </w:tcPr>
          <w:p w14:paraId="10B1BA8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0D4D9FEB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75FCA9C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790AF67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49EEB2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4FB03DF7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يتصف الفنيون بالمعامل بالكفاءة العالية </w:t>
            </w:r>
          </w:p>
        </w:tc>
      </w:tr>
      <w:tr w:rsidR="00261CDC" w:rsidRPr="00142AEC" w14:paraId="5B8BBD61" w14:textId="77777777" w:rsidTr="00A428D7">
        <w:trPr>
          <w:jc w:val="center"/>
        </w:trPr>
        <w:tc>
          <w:tcPr>
            <w:tcW w:w="1076" w:type="dxa"/>
          </w:tcPr>
          <w:p w14:paraId="13268FD8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49691A4C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6022C4BA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30E1FBB9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6882AE1D" w14:textId="77777777" w:rsidR="00261CDC" w:rsidRPr="00142AEC" w:rsidRDefault="00261CDC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785E7A6E" w14:textId="77777777" w:rsidR="00261CDC" w:rsidRPr="00142AEC" w:rsidRDefault="00261CDC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تتناسب مساحة 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معامل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ع اعداد الطلاب</w:t>
            </w:r>
          </w:p>
        </w:tc>
      </w:tr>
      <w:tr w:rsidR="00935345" w:rsidRPr="00142AEC" w14:paraId="1D647E3C" w14:textId="77777777" w:rsidTr="00A428D7">
        <w:trPr>
          <w:jc w:val="center"/>
        </w:trPr>
        <w:tc>
          <w:tcPr>
            <w:tcW w:w="1076" w:type="dxa"/>
          </w:tcPr>
          <w:p w14:paraId="1AED0FFA" w14:textId="77777777" w:rsidR="00935345" w:rsidRPr="00142AEC" w:rsidRDefault="0093534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9" w:type="dxa"/>
          </w:tcPr>
          <w:p w14:paraId="138AA637" w14:textId="77777777" w:rsidR="00935345" w:rsidRPr="00142AEC" w:rsidRDefault="0093534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7" w:type="dxa"/>
          </w:tcPr>
          <w:p w14:paraId="49174EE4" w14:textId="77777777" w:rsidR="00935345" w:rsidRPr="00142AEC" w:rsidRDefault="0093534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1E3A6289" w14:textId="77777777" w:rsidR="00935345" w:rsidRPr="00142AEC" w:rsidRDefault="0093534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5" w:type="dxa"/>
          </w:tcPr>
          <w:p w14:paraId="40E2F637" w14:textId="77777777" w:rsidR="00935345" w:rsidRPr="00142AEC" w:rsidRDefault="0093534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4214" w:type="dxa"/>
          </w:tcPr>
          <w:p w14:paraId="5E0C6AA7" w14:textId="77777777" w:rsidR="00935345" w:rsidRPr="00142AEC" w:rsidRDefault="00935345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- عدد الحيوانات </w:t>
            </w: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تى</w:t>
            </w:r>
            <w:proofErr w:type="spellEnd"/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تجرى عليها التدريبات العملية للمقرر بمزرعة الكلية كافية</w:t>
            </w:r>
          </w:p>
        </w:tc>
      </w:tr>
    </w:tbl>
    <w:p w14:paraId="334B770D" w14:textId="77777777" w:rsidR="005E5A65" w:rsidRPr="00A428D7" w:rsidRDefault="00A428D7" w:rsidP="00A428D7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A428D7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9</w:t>
      </w:r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- المدرجات </w:t>
      </w:r>
      <w:proofErr w:type="gramStart"/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و قاعات</w:t>
      </w:r>
      <w:proofErr w:type="gramEnd"/>
      <w:r w:rsidR="005E5A65" w:rsidRPr="00A428D7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التدريس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073"/>
        <w:gridCol w:w="1056"/>
        <w:gridCol w:w="1138"/>
        <w:gridCol w:w="1142"/>
        <w:gridCol w:w="1398"/>
        <w:gridCol w:w="3969"/>
      </w:tblGrid>
      <w:tr w:rsidR="005E5A65" w:rsidRPr="00142AEC" w14:paraId="5E02381D" w14:textId="77777777" w:rsidTr="006F75BE">
        <w:trPr>
          <w:jc w:val="center"/>
        </w:trPr>
        <w:tc>
          <w:tcPr>
            <w:tcW w:w="1073" w:type="dxa"/>
          </w:tcPr>
          <w:p w14:paraId="7122EA7D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لائم تماما</w:t>
            </w:r>
          </w:p>
        </w:tc>
        <w:tc>
          <w:tcPr>
            <w:tcW w:w="1056" w:type="dxa"/>
          </w:tcPr>
          <w:p w14:paraId="638AA329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ملائم</w:t>
            </w:r>
          </w:p>
        </w:tc>
        <w:tc>
          <w:tcPr>
            <w:tcW w:w="1138" w:type="dxa"/>
          </w:tcPr>
          <w:p w14:paraId="58A24F82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ى حد ما</w:t>
            </w:r>
          </w:p>
        </w:tc>
        <w:tc>
          <w:tcPr>
            <w:tcW w:w="1142" w:type="dxa"/>
          </w:tcPr>
          <w:p w14:paraId="65D1127B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 ملائم</w:t>
            </w:r>
          </w:p>
        </w:tc>
        <w:tc>
          <w:tcPr>
            <w:tcW w:w="1398" w:type="dxa"/>
          </w:tcPr>
          <w:p w14:paraId="20BED3E0" w14:textId="77777777" w:rsidR="005E5A65" w:rsidRPr="00F458EA" w:rsidRDefault="005E5A65" w:rsidP="00F458EA">
            <w:pPr>
              <w:tabs>
                <w:tab w:val="left" w:pos="9450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proofErr w:type="spellStart"/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غيرملائم</w:t>
            </w:r>
            <w:proofErr w:type="spellEnd"/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 xml:space="preserve"> تماما</w:t>
            </w:r>
          </w:p>
        </w:tc>
        <w:tc>
          <w:tcPr>
            <w:tcW w:w="3969" w:type="dxa"/>
          </w:tcPr>
          <w:p w14:paraId="53D2EE06" w14:textId="77777777" w:rsidR="005E5A65" w:rsidRPr="00F458EA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F458EA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  <w:t>العبارة</w:t>
            </w:r>
          </w:p>
        </w:tc>
      </w:tr>
      <w:tr w:rsidR="005E5A65" w:rsidRPr="00142AEC" w14:paraId="440110BD" w14:textId="77777777" w:rsidTr="006F75BE">
        <w:trPr>
          <w:jc w:val="center"/>
        </w:trPr>
        <w:tc>
          <w:tcPr>
            <w:tcW w:w="1073" w:type="dxa"/>
          </w:tcPr>
          <w:p w14:paraId="162FABD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DE13CB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04E3F761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3895FA1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6CA8F50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28CC630F" w14:textId="77777777" w:rsidR="005E5A65" w:rsidRPr="00A428D7" w:rsidRDefault="005E5A65" w:rsidP="00A428D7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موقع</w:t>
            </w:r>
          </w:p>
        </w:tc>
      </w:tr>
      <w:tr w:rsidR="005E5A65" w:rsidRPr="00142AEC" w14:paraId="6699122A" w14:textId="77777777" w:rsidTr="006F75BE">
        <w:trPr>
          <w:jc w:val="center"/>
        </w:trPr>
        <w:tc>
          <w:tcPr>
            <w:tcW w:w="1073" w:type="dxa"/>
          </w:tcPr>
          <w:p w14:paraId="77EBF7C7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328D74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77B43E55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58C84D3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17465CF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016A5059" w14:textId="77777777" w:rsidR="005E5A65" w:rsidRPr="00A428D7" w:rsidRDefault="005E5A65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المساحة</w:t>
            </w:r>
            <w:r w:rsidRPr="00A428D7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</w:t>
            </w:r>
          </w:p>
        </w:tc>
      </w:tr>
      <w:tr w:rsidR="005E5A65" w:rsidRPr="00142AEC" w14:paraId="6ED542EA" w14:textId="77777777" w:rsidTr="006F75BE">
        <w:trPr>
          <w:jc w:val="center"/>
        </w:trPr>
        <w:tc>
          <w:tcPr>
            <w:tcW w:w="1073" w:type="dxa"/>
          </w:tcPr>
          <w:p w14:paraId="195AB911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87A7E0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1E414C2D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4A14235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19C2436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5E25E52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عدد المقاعد /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البنشات</w:t>
            </w:r>
            <w:proofErr w:type="spellEnd"/>
          </w:p>
        </w:tc>
      </w:tr>
      <w:tr w:rsidR="005E5A65" w:rsidRPr="00142AEC" w14:paraId="1CA222AF" w14:textId="77777777" w:rsidTr="006F75BE">
        <w:trPr>
          <w:jc w:val="center"/>
        </w:trPr>
        <w:tc>
          <w:tcPr>
            <w:tcW w:w="1073" w:type="dxa"/>
          </w:tcPr>
          <w:p w14:paraId="0674FB5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50DA83C8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69FE67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5FCEA28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153F25C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32986D34" w14:textId="77777777" w:rsidR="005E5A65" w:rsidRPr="00142AEC" w:rsidRDefault="005E5A65" w:rsidP="009A5D13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تسيهلات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تد</w:t>
            </w:r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ريس المتاحة </w:t>
            </w:r>
            <w:proofErr w:type="gramStart"/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( السبورة</w:t>
            </w:r>
            <w:proofErr w:type="gramEnd"/>
            <w:r w:rsidR="009A5D13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البيضاء </w:t>
            </w: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،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داتاشو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)</w:t>
            </w:r>
            <w:r w:rsidR="009A5D13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مناسبة</w:t>
            </w:r>
          </w:p>
        </w:tc>
      </w:tr>
      <w:tr w:rsidR="005E5A65" w:rsidRPr="00142AEC" w14:paraId="3BB11982" w14:textId="77777777" w:rsidTr="006F75BE">
        <w:trPr>
          <w:jc w:val="center"/>
        </w:trPr>
        <w:tc>
          <w:tcPr>
            <w:tcW w:w="1073" w:type="dxa"/>
          </w:tcPr>
          <w:p w14:paraId="13194F4C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4D03C12B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4166F0E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0BAF3D2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5CCA15E6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4FB707BF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-الهدوء </w:t>
            </w:r>
          </w:p>
        </w:tc>
      </w:tr>
      <w:tr w:rsidR="005E5A65" w:rsidRPr="00142AEC" w14:paraId="4A9855C0" w14:textId="77777777" w:rsidTr="006F75BE">
        <w:trPr>
          <w:jc w:val="center"/>
        </w:trPr>
        <w:tc>
          <w:tcPr>
            <w:tcW w:w="1073" w:type="dxa"/>
          </w:tcPr>
          <w:p w14:paraId="142C5204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0353295E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8669A52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033B04DA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A35C72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4C25361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اضاءة</w:t>
            </w:r>
          </w:p>
        </w:tc>
      </w:tr>
      <w:tr w:rsidR="005E5A65" w:rsidRPr="00142AEC" w14:paraId="03ECD30B" w14:textId="77777777" w:rsidTr="006F75BE">
        <w:trPr>
          <w:jc w:val="center"/>
        </w:trPr>
        <w:tc>
          <w:tcPr>
            <w:tcW w:w="1073" w:type="dxa"/>
          </w:tcPr>
          <w:p w14:paraId="511E9605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056" w:type="dxa"/>
          </w:tcPr>
          <w:p w14:paraId="1D6E0D8B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38" w:type="dxa"/>
          </w:tcPr>
          <w:p w14:paraId="220A4B2A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142" w:type="dxa"/>
          </w:tcPr>
          <w:p w14:paraId="7FF25089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1398" w:type="dxa"/>
          </w:tcPr>
          <w:p w14:paraId="0E08A683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969" w:type="dxa"/>
          </w:tcPr>
          <w:p w14:paraId="7CE8A41C" w14:textId="77777777" w:rsidR="005E5A65" w:rsidRPr="00142AEC" w:rsidRDefault="005E5A65" w:rsidP="00142AEC">
            <w:pPr>
              <w:tabs>
                <w:tab w:val="left" w:pos="9450"/>
              </w:tabs>
              <w:bidi/>
              <w:spacing w:before="100" w:beforeAutospacing="1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-النظافة</w:t>
            </w:r>
          </w:p>
        </w:tc>
      </w:tr>
    </w:tbl>
    <w:p w14:paraId="2F68ECB1" w14:textId="77777777" w:rsidR="005E5A65" w:rsidRPr="009A5D13" w:rsidRDefault="00C51A42" w:rsidP="00C51A42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10</w:t>
      </w:r>
      <w:r w:rsidR="005E5A65" w:rsidRPr="009A5D13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- اخرى</w:t>
      </w:r>
      <w:r w:rsidR="00A7257C" w:rsidRPr="009A5D13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  <w:r w:rsidR="00A7257C" w:rsidRPr="009A5D13">
        <w:rPr>
          <w:rFonts w:asciiTheme="majorBidi" w:hAnsiTheme="majorBidi" w:cstheme="majorBidi"/>
          <w:sz w:val="24"/>
          <w:szCs w:val="24"/>
          <w:rtl/>
          <w:lang w:bidi="ar-EG"/>
        </w:rPr>
        <w:t xml:space="preserve">           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7"/>
      </w:tblGrid>
      <w:tr w:rsidR="005E5A65" w:rsidRPr="00142AEC" w14:paraId="13490DBF" w14:textId="77777777" w:rsidTr="00A428D7">
        <w:trPr>
          <w:jc w:val="center"/>
        </w:trPr>
        <w:tc>
          <w:tcPr>
            <w:tcW w:w="9022" w:type="dxa"/>
          </w:tcPr>
          <w:p w14:paraId="674D15C5" w14:textId="77777777" w:rsidR="005E5A65" w:rsidRPr="00142AEC" w:rsidRDefault="00A428D7" w:rsidP="00A428D7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10-1- </w:t>
            </w:r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ما الذى تحبه او لا تحبه </w:t>
            </w:r>
            <w:proofErr w:type="spellStart"/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5E5A6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5049E7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؟</w:t>
            </w:r>
          </w:p>
        </w:tc>
      </w:tr>
      <w:tr w:rsidR="005E5A65" w:rsidRPr="00142AEC" w14:paraId="484EA486" w14:textId="77777777" w:rsidTr="00A428D7">
        <w:trPr>
          <w:jc w:val="center"/>
        </w:trPr>
        <w:tc>
          <w:tcPr>
            <w:tcW w:w="9022" w:type="dxa"/>
          </w:tcPr>
          <w:p w14:paraId="74A1106E" w14:textId="77777777" w:rsidR="005E5A65" w:rsidRPr="00142AEC" w:rsidRDefault="005049E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احب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:</w:t>
            </w:r>
          </w:p>
          <w:p w14:paraId="62004711" w14:textId="77777777" w:rsidR="009A5D13" w:rsidRDefault="005049E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lastRenderedPageBreak/>
              <w:t>......................................................................................................................................</w:t>
            </w:r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</w:t>
            </w:r>
          </w:p>
          <w:p w14:paraId="3FB341CD" w14:textId="77777777" w:rsidR="005049E7" w:rsidRDefault="00B31CD5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</w:t>
            </w:r>
            <w:r w:rsidR="005049E7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</w:t>
            </w:r>
          </w:p>
          <w:p w14:paraId="5AF01B28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</w:tr>
      <w:tr w:rsidR="00B31CD5" w:rsidRPr="00142AEC" w14:paraId="5562343C" w14:textId="77777777" w:rsidTr="00A428D7">
        <w:trPr>
          <w:jc w:val="center"/>
        </w:trPr>
        <w:tc>
          <w:tcPr>
            <w:tcW w:w="9022" w:type="dxa"/>
          </w:tcPr>
          <w:p w14:paraId="0C0A7E1A" w14:textId="77777777" w:rsidR="00B31CD5" w:rsidRPr="00142AEC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lastRenderedPageBreak/>
              <w:t xml:space="preserve">لا احب </w:t>
            </w:r>
            <w:proofErr w:type="spellStart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هذا المقرر</w:t>
            </w:r>
            <w:r w:rsidR="00A428D7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:</w:t>
            </w:r>
          </w:p>
          <w:p w14:paraId="0994619F" w14:textId="77777777" w:rsidR="00B31CD5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1C71D0C1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</w:tr>
      <w:tr w:rsidR="00B31CD5" w:rsidRPr="00142AEC" w14:paraId="57F712DA" w14:textId="77777777" w:rsidTr="00A428D7">
        <w:trPr>
          <w:jc w:val="center"/>
        </w:trPr>
        <w:tc>
          <w:tcPr>
            <w:tcW w:w="9022" w:type="dxa"/>
          </w:tcPr>
          <w:p w14:paraId="337ABD83" w14:textId="77777777" w:rsidR="00B31CD5" w:rsidRPr="00142AEC" w:rsidRDefault="00A428D7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10-2- </w:t>
            </w:r>
            <w:proofErr w:type="spellStart"/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فى</w:t>
            </w:r>
            <w:proofErr w:type="spellEnd"/>
            <w:r w:rsidR="00B31CD5"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 xml:space="preserve"> رايك كيف يمكن تحسين او تطوير هذا المقرر؟</w:t>
            </w:r>
          </w:p>
          <w:p w14:paraId="06C50AA8" w14:textId="77777777" w:rsidR="00B31CD5" w:rsidRDefault="00B31CD5" w:rsidP="00142AEC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142AEC"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50368E1F" w14:textId="77777777" w:rsidR="009A5D13" w:rsidRPr="00142AEC" w:rsidRDefault="009A5D13" w:rsidP="009A5D13">
            <w:pPr>
              <w:pStyle w:val="ListParagraph"/>
              <w:tabs>
                <w:tab w:val="left" w:pos="9450"/>
              </w:tabs>
              <w:bidi/>
              <w:spacing w:before="100" w:beforeAutospacing="1"/>
              <w:ind w:left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</w:tr>
    </w:tbl>
    <w:p w14:paraId="3C9B1BFF" w14:textId="77777777" w:rsidR="00A7257C" w:rsidRPr="00142AEC" w:rsidRDefault="00A7257C" w:rsidP="00142AEC">
      <w:pPr>
        <w:tabs>
          <w:tab w:val="left" w:pos="9450"/>
        </w:tabs>
        <w:bidi/>
        <w:spacing w:before="100" w:beforeAutospacing="1"/>
        <w:rPr>
          <w:rFonts w:asciiTheme="majorBidi" w:hAnsiTheme="majorBidi" w:cstheme="majorBidi"/>
          <w:sz w:val="24"/>
          <w:szCs w:val="24"/>
          <w:rtl/>
          <w:lang w:bidi="ar-EG"/>
        </w:rPr>
      </w:pPr>
      <w:r w:rsidRPr="00142AEC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</w:p>
    <w:p w14:paraId="258DE792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  <w:rtl/>
          <w:lang w:bidi="ar-EG"/>
        </w:rPr>
      </w:pPr>
    </w:p>
    <w:p w14:paraId="4FF98F06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  <w:rtl/>
        </w:rPr>
      </w:pPr>
    </w:p>
    <w:p w14:paraId="33F0C1DB" w14:textId="77777777" w:rsidR="00A7257C" w:rsidRPr="00142AEC" w:rsidRDefault="00A7257C" w:rsidP="00142AEC">
      <w:pPr>
        <w:bidi/>
        <w:rPr>
          <w:rFonts w:asciiTheme="majorBidi" w:hAnsiTheme="majorBidi" w:cstheme="majorBidi"/>
          <w:sz w:val="24"/>
          <w:szCs w:val="24"/>
        </w:rPr>
      </w:pPr>
    </w:p>
    <w:sectPr w:rsidR="00A7257C" w:rsidRPr="00142AEC" w:rsidSect="009750A6">
      <w:headerReference w:type="default" r:id="rId7"/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CA8E9" w14:textId="77777777" w:rsidR="002839A4" w:rsidRDefault="002839A4" w:rsidP="00142AEC">
      <w:pPr>
        <w:spacing w:after="0" w:line="240" w:lineRule="auto"/>
      </w:pPr>
      <w:r>
        <w:separator/>
      </w:r>
    </w:p>
  </w:endnote>
  <w:endnote w:type="continuationSeparator" w:id="0">
    <w:p w14:paraId="3DA899D9" w14:textId="77777777" w:rsidR="002839A4" w:rsidRDefault="002839A4" w:rsidP="0014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7229777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467C32" w14:textId="77777777" w:rsidR="00C51A42" w:rsidRPr="00252116" w:rsidRDefault="00C51A42" w:rsidP="00C51A42">
        <w:pPr>
          <w:pStyle w:val="Footer"/>
          <w:pBdr>
            <w:top w:val="thinThickSmallGap" w:sz="24" w:space="1" w:color="823B0B"/>
          </w:pBdr>
          <w:tabs>
            <w:tab w:val="right" w:pos="9411"/>
          </w:tabs>
          <w:bidi/>
          <w:rPr>
            <w:rFonts w:ascii="Calibri Light" w:hAnsi="Calibri Light"/>
          </w:rPr>
        </w:pPr>
        <w:r w:rsidRPr="00C51A42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</w:t>
        </w:r>
        <w:r w:rsidRPr="00252116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مع تحيات لجنة </w:t>
        </w:r>
        <w:proofErr w:type="spellStart"/>
        <w:r w:rsidRPr="00252116"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>الإستبيانات</w:t>
        </w:r>
        <w:proofErr w:type="spellEnd"/>
        <w:r>
          <w:rPr>
            <w:rFonts w:ascii="Times New Roman" w:hAnsi="Times New Roman" w:cs="Times New Roman" w:hint="cs"/>
            <w:b/>
            <w:bCs/>
            <w:sz w:val="24"/>
            <w:szCs w:val="24"/>
            <w:rtl/>
            <w:lang w:bidi="ar-EG"/>
          </w:rPr>
          <w:t xml:space="preserve">                                                                                              </w:t>
        </w:r>
        <w:r>
          <w:rPr>
            <w:rFonts w:ascii="Times New Roman" w:hAnsi="Times New Roman" w:cs="Times New Roman"/>
            <w:b/>
            <w:bCs/>
            <w:sz w:val="24"/>
            <w:szCs w:val="24"/>
            <w:rtl/>
            <w:lang w:bidi="ar-EG"/>
          </w:rPr>
          <w:t xml:space="preserve">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t xml:space="preserve">Page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begin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instrText xml:space="preserve"> PAGE  \* Arabic  \* MERGEFORMAT </w:instrTex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separate"/>
        </w:r>
        <w:r w:rsidR="00B73D4A">
          <w:rPr>
            <w:rFonts w:ascii="Times New Roman" w:hAnsi="Times New Roman" w:cs="Times New Roman"/>
            <w:b/>
            <w:bCs/>
            <w:noProof/>
            <w:sz w:val="24"/>
            <w:szCs w:val="24"/>
            <w:lang w:bidi="ar-EG"/>
          </w:rPr>
          <w:t>1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end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t xml:space="preserve"> of 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begin"/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instrText xml:space="preserve"> NUMPAGES  \* Arabic  \* MERGEFORMAT </w:instrTex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separate"/>
        </w:r>
        <w:r w:rsidR="00B73D4A">
          <w:rPr>
            <w:rFonts w:ascii="Times New Roman" w:hAnsi="Times New Roman" w:cs="Times New Roman"/>
            <w:b/>
            <w:bCs/>
            <w:noProof/>
            <w:sz w:val="24"/>
            <w:szCs w:val="24"/>
            <w:lang w:bidi="ar-EG"/>
          </w:rPr>
          <w:t>1</w:t>
        </w:r>
        <w:r w:rsidRPr="00C51A42">
          <w:rPr>
            <w:rFonts w:ascii="Times New Roman" w:hAnsi="Times New Roman" w:cs="Times New Roman"/>
            <w:b/>
            <w:bCs/>
            <w:sz w:val="24"/>
            <w:szCs w:val="24"/>
            <w:lang w:bidi="ar-EG"/>
          </w:rPr>
          <w:fldChar w:fldCharType="end"/>
        </w:r>
        <w:r w:rsidRPr="00252116">
          <w:rPr>
            <w:rFonts w:ascii="Calibri Light" w:hAnsi="Calibri Light"/>
          </w:rPr>
          <w:tab/>
        </w:r>
      </w:p>
      <w:p w14:paraId="0F1769A0" w14:textId="77777777" w:rsidR="009A5D13" w:rsidRDefault="002839A4" w:rsidP="00C51A42">
        <w:pPr>
          <w:pStyle w:val="Footer"/>
          <w:bidi/>
          <w:jc w:val="center"/>
        </w:pPr>
      </w:p>
    </w:sdtContent>
  </w:sdt>
  <w:p w14:paraId="103BE257" w14:textId="77777777" w:rsidR="009A5D13" w:rsidRDefault="009A5D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B35DA" w14:textId="77777777" w:rsidR="002839A4" w:rsidRDefault="002839A4" w:rsidP="00142AEC">
      <w:pPr>
        <w:spacing w:after="0" w:line="240" w:lineRule="auto"/>
      </w:pPr>
      <w:r>
        <w:separator/>
      </w:r>
    </w:p>
  </w:footnote>
  <w:footnote w:type="continuationSeparator" w:id="0">
    <w:p w14:paraId="020ED03E" w14:textId="77777777" w:rsidR="002839A4" w:rsidRDefault="002839A4" w:rsidP="0014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D9BFD" w14:textId="493AF170" w:rsidR="00C51A42" w:rsidRDefault="00C51A42" w:rsidP="00C51A42">
    <w:pPr>
      <w:pStyle w:val="Header"/>
      <w:rPr>
        <w:rtl/>
        <w:lang w:bidi="ar-EG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5687330" wp14:editId="7317DFE9">
          <wp:simplePos x="0" y="0"/>
          <wp:positionH relativeFrom="column">
            <wp:posOffset>4953000</wp:posOffset>
          </wp:positionH>
          <wp:positionV relativeFrom="paragraph">
            <wp:posOffset>-109855</wp:posOffset>
          </wp:positionV>
          <wp:extent cx="762635" cy="726440"/>
          <wp:effectExtent l="0" t="0" r="0" b="0"/>
          <wp:wrapNone/>
          <wp:docPr id="1" name="Picture 1" descr="Description: شعار بنىسويف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escription: شعار بنىسويف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635" cy="726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8621E3" w14:textId="77777777" w:rsidR="00C51A42" w:rsidRDefault="00C51A42" w:rsidP="00C51A42">
    <w:pPr>
      <w:pStyle w:val="Header"/>
      <w:rPr>
        <w:rtl/>
        <w:lang w:bidi="ar-EG"/>
      </w:rPr>
    </w:pPr>
  </w:p>
  <w:p w14:paraId="24CEC74D" w14:textId="77777777" w:rsidR="00C51A42" w:rsidRDefault="00C51A42" w:rsidP="00C51A42">
    <w:pPr>
      <w:pStyle w:val="Header"/>
      <w:jc w:val="right"/>
      <w:rPr>
        <w:lang w:bidi="ar-EG"/>
      </w:rPr>
    </w:pPr>
  </w:p>
  <w:p w14:paraId="2BC0938A" w14:textId="77777777" w:rsidR="00C51A42" w:rsidRDefault="00C51A42" w:rsidP="00C51A42">
    <w:pPr>
      <w:pStyle w:val="Header"/>
      <w:bidi/>
      <w:rPr>
        <w:b/>
        <w:bCs/>
        <w:rtl/>
        <w:lang w:bidi="ar-EG"/>
      </w:rPr>
    </w:pPr>
  </w:p>
  <w:p w14:paraId="15E8E250" w14:textId="500515FE" w:rsidR="00C51A42" w:rsidRDefault="00C51A42" w:rsidP="00C51A42">
    <w:pPr>
      <w:pStyle w:val="Header"/>
      <w:pBdr>
        <w:bottom w:val="single" w:sz="4" w:space="1" w:color="auto"/>
      </w:pBdr>
      <w:bidi/>
      <w:rPr>
        <w:b/>
        <w:bCs/>
        <w:rtl/>
        <w:lang w:bidi="ar-EG"/>
      </w:rPr>
    </w:pPr>
    <w:r>
      <w:rPr>
        <w:rFonts w:hint="cs"/>
        <w:b/>
        <w:bCs/>
        <w:rtl/>
        <w:lang w:bidi="ar-EG"/>
      </w:rPr>
      <w:t xml:space="preserve">جامعة بنى سويف                                                                                                         كلية </w:t>
    </w:r>
    <w:r w:rsidR="00497DBD">
      <w:rPr>
        <w:rFonts w:hint="cs"/>
        <w:b/>
        <w:bCs/>
        <w:rtl/>
        <w:lang w:bidi="ar-EG"/>
      </w:rPr>
      <w:t>..............</w:t>
    </w:r>
  </w:p>
  <w:p w14:paraId="223ECDFD" w14:textId="77777777" w:rsidR="00C51A42" w:rsidRDefault="00C51A42">
    <w:pPr>
      <w:pStyle w:val="Header"/>
      <w:rPr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12780"/>
    <w:multiLevelType w:val="hybridMultilevel"/>
    <w:tmpl w:val="C8480064"/>
    <w:lvl w:ilvl="0" w:tplc="F4E2493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40D04"/>
    <w:multiLevelType w:val="hybridMultilevel"/>
    <w:tmpl w:val="A7A28A88"/>
    <w:lvl w:ilvl="0" w:tplc="42DA17C8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10ACB"/>
    <w:multiLevelType w:val="hybridMultilevel"/>
    <w:tmpl w:val="65A4B3E2"/>
    <w:lvl w:ilvl="0" w:tplc="E280EAFC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AB4611"/>
    <w:multiLevelType w:val="hybridMultilevel"/>
    <w:tmpl w:val="C55ABD3A"/>
    <w:lvl w:ilvl="0" w:tplc="7B5A94A4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e2NDQ1NzIAUko6SsGpxcWZ+XkgBca1AC83w0ksAAAA"/>
  </w:docVars>
  <w:rsids>
    <w:rsidRoot w:val="00300B35"/>
    <w:rsid w:val="00001887"/>
    <w:rsid w:val="000F0D84"/>
    <w:rsid w:val="00142AEC"/>
    <w:rsid w:val="00207DAD"/>
    <w:rsid w:val="00254EB5"/>
    <w:rsid w:val="00261CDC"/>
    <w:rsid w:val="002839A4"/>
    <w:rsid w:val="002C16B5"/>
    <w:rsid w:val="002F299C"/>
    <w:rsid w:val="00300B35"/>
    <w:rsid w:val="003035BB"/>
    <w:rsid w:val="003C2B6C"/>
    <w:rsid w:val="00480A8A"/>
    <w:rsid w:val="00497DBD"/>
    <w:rsid w:val="005049E7"/>
    <w:rsid w:val="005E158C"/>
    <w:rsid w:val="005E5A65"/>
    <w:rsid w:val="005F15CE"/>
    <w:rsid w:val="00670BA8"/>
    <w:rsid w:val="006A5EA1"/>
    <w:rsid w:val="006F75BE"/>
    <w:rsid w:val="007513BE"/>
    <w:rsid w:val="008B57FB"/>
    <w:rsid w:val="00903666"/>
    <w:rsid w:val="00935345"/>
    <w:rsid w:val="009750A6"/>
    <w:rsid w:val="009A5D13"/>
    <w:rsid w:val="009A7768"/>
    <w:rsid w:val="009E4D45"/>
    <w:rsid w:val="00A428D7"/>
    <w:rsid w:val="00A7257C"/>
    <w:rsid w:val="00B31CD5"/>
    <w:rsid w:val="00B73D4A"/>
    <w:rsid w:val="00BB3BC6"/>
    <w:rsid w:val="00C03E2B"/>
    <w:rsid w:val="00C3507E"/>
    <w:rsid w:val="00C51A42"/>
    <w:rsid w:val="00C53B3C"/>
    <w:rsid w:val="00C7689D"/>
    <w:rsid w:val="00C93F9B"/>
    <w:rsid w:val="00CA54FB"/>
    <w:rsid w:val="00CE383C"/>
    <w:rsid w:val="00D33F0A"/>
    <w:rsid w:val="00E21993"/>
    <w:rsid w:val="00EA1847"/>
    <w:rsid w:val="00F13ECE"/>
    <w:rsid w:val="00F458EA"/>
    <w:rsid w:val="00FD6CA5"/>
    <w:rsid w:val="00FF3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D88C3"/>
  <w15:docId w15:val="{E5261905-4D19-4EEA-8FD4-D41588F0B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B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0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257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4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42AEC"/>
  </w:style>
  <w:style w:type="paragraph" w:styleId="Footer">
    <w:name w:val="footer"/>
    <w:basedOn w:val="Normal"/>
    <w:link w:val="FooterChar"/>
    <w:uiPriority w:val="99"/>
    <w:unhideWhenUsed/>
    <w:rsid w:val="0014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A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abdelrahim Hassan</cp:lastModifiedBy>
  <cp:revision>4</cp:revision>
  <cp:lastPrinted>2016-02-16T22:27:00Z</cp:lastPrinted>
  <dcterms:created xsi:type="dcterms:W3CDTF">2020-11-06T12:32:00Z</dcterms:created>
  <dcterms:modified xsi:type="dcterms:W3CDTF">2020-12-22T14:35:00Z</dcterms:modified>
</cp:coreProperties>
</file>